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9EDD95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Default="00E62B6F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  <w:bookmarkStart w:id="0" w:name="_GoBack"/>
        <w:bookmarkEnd w:id="0"/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College level Website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Departmental Research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Strategic Planning Committee</w:t>
            </w:r>
          </w:p>
          <w:p w:rsidR="001B7889" w:rsidRPr="00FB234B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3C4A90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n Assessment Model for SEO Techniques for Optimizing Web Search Results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noProof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6B69" w:rsidRDefault="00D86B69" w:rsidP="005A7565">
      <w:r>
        <w:separator/>
      </w:r>
    </w:p>
  </w:endnote>
  <w:endnote w:type="continuationSeparator" w:id="0">
    <w:p w:rsidR="00D86B69" w:rsidRDefault="00D86B69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6B69" w:rsidRDefault="00D86B69" w:rsidP="005A7565">
      <w:r>
        <w:separator/>
      </w:r>
    </w:p>
  </w:footnote>
  <w:footnote w:type="continuationSeparator" w:id="0">
    <w:p w:rsidR="00D86B69" w:rsidRDefault="00D86B69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Nq8FACPOg/UtAAAA"/>
  </w:docVars>
  <w:rsids>
    <w:rsidRoot w:val="00F376E5"/>
    <w:rsid w:val="00025FE4"/>
    <w:rsid w:val="000445C5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6386C"/>
    <w:rsid w:val="00470959"/>
    <w:rsid w:val="004725C4"/>
    <w:rsid w:val="00483D33"/>
    <w:rsid w:val="00496D95"/>
    <w:rsid w:val="004972E2"/>
    <w:rsid w:val="004A5C35"/>
    <w:rsid w:val="004C4A7A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A097C"/>
    <w:rsid w:val="00AA0CA0"/>
    <w:rsid w:val="00AB5059"/>
    <w:rsid w:val="00AB58DC"/>
    <w:rsid w:val="00AD1D88"/>
    <w:rsid w:val="00AF19A2"/>
    <w:rsid w:val="00B004D7"/>
    <w:rsid w:val="00B0110E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626C7-A7FB-4C0F-B0E0-785AFC65E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6</Pages>
  <Words>2767</Words>
  <Characters>15777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8507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3</cp:revision>
  <cp:lastPrinted>2019-10-10T04:22:00Z</cp:lastPrinted>
  <dcterms:created xsi:type="dcterms:W3CDTF">2016-05-13T14:44:00Z</dcterms:created>
  <dcterms:modified xsi:type="dcterms:W3CDTF">2019-10-10T04:22:00Z</dcterms:modified>
</cp:coreProperties>
</file>